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A7A50F0" w14:textId="77777777" w:rsidR="00BC701F" w:rsidRPr="0020734B" w:rsidRDefault="00045C9F">
      <w:pPr>
        <w:rPr>
          <w:b/>
          <w:sz w:val="24"/>
          <w:szCs w:val="24"/>
          <w:u w:val="single"/>
        </w:rPr>
      </w:pPr>
      <w:bookmarkStart w:id="0" w:name="_GoBack"/>
      <w:bookmarkEnd w:id="0"/>
      <w:r w:rsidRPr="0020734B">
        <w:rPr>
          <w:b/>
          <w:sz w:val="24"/>
          <w:szCs w:val="24"/>
          <w:u w:val="single"/>
        </w:rPr>
        <w:t>Zakres</w:t>
      </w:r>
      <w:r w:rsidR="00CA7BF0">
        <w:rPr>
          <w:b/>
          <w:sz w:val="24"/>
          <w:szCs w:val="24"/>
          <w:u w:val="single"/>
        </w:rPr>
        <w:t xml:space="preserve"> obowiązków koordynatora przedmiotu</w:t>
      </w:r>
      <w:r w:rsidRPr="0020734B">
        <w:rPr>
          <w:b/>
          <w:sz w:val="24"/>
          <w:szCs w:val="24"/>
          <w:u w:val="single"/>
        </w:rPr>
        <w:t>:</w:t>
      </w:r>
    </w:p>
    <w:p w14:paraId="317FC0E2" w14:textId="77777777" w:rsidR="00045C9F" w:rsidRPr="00045C9F" w:rsidRDefault="007976BC" w:rsidP="0020734B">
      <w:pPr>
        <w:pStyle w:val="ListParagraph"/>
        <w:numPr>
          <w:ilvl w:val="0"/>
          <w:numId w:val="2"/>
        </w:numPr>
        <w:spacing w:line="360" w:lineRule="auto"/>
      </w:pPr>
      <w:r>
        <w:t xml:space="preserve">Koordynator </w:t>
      </w:r>
      <w:r w:rsidR="00811F58">
        <w:t>przedmiotu</w:t>
      </w:r>
      <w:r w:rsidR="00045C9F" w:rsidRPr="00045C9F">
        <w:t xml:space="preserve"> </w:t>
      </w:r>
      <w:r>
        <w:t>jest odpowiedzialny za przygotowanie i organizację</w:t>
      </w:r>
      <w:r w:rsidR="00811F58">
        <w:t xml:space="preserve"> </w:t>
      </w:r>
      <w:r w:rsidR="00045C9F" w:rsidRPr="00045C9F">
        <w:t>proces</w:t>
      </w:r>
      <w:r w:rsidR="00811F58">
        <w:t>u</w:t>
      </w:r>
      <w:r w:rsidR="00045C9F" w:rsidRPr="00045C9F">
        <w:t xml:space="preserve"> dydaktyczn</w:t>
      </w:r>
      <w:r w:rsidR="00811F58">
        <w:t xml:space="preserve">ego </w:t>
      </w:r>
      <w:r w:rsidR="00045C9F" w:rsidRPr="00045C9F">
        <w:t xml:space="preserve">w zakresie danego </w:t>
      </w:r>
      <w:r w:rsidR="00B54AC8">
        <w:t>przedmiotu</w:t>
      </w:r>
      <w:r w:rsidR="00045C9F" w:rsidRPr="00045C9F">
        <w:t xml:space="preserve">, </w:t>
      </w:r>
      <w:r>
        <w:t xml:space="preserve">obejmujące </w:t>
      </w:r>
      <w:r w:rsidR="00045C9F" w:rsidRPr="00045C9F">
        <w:t>w szczególności</w:t>
      </w:r>
      <w:r w:rsidR="00045C9F">
        <w:t>:</w:t>
      </w:r>
    </w:p>
    <w:p w14:paraId="0D1772B3" w14:textId="77777777" w:rsidR="00045C9F" w:rsidRDefault="007976BC" w:rsidP="0020734B">
      <w:pPr>
        <w:pStyle w:val="ListParagraph"/>
        <w:numPr>
          <w:ilvl w:val="0"/>
          <w:numId w:val="1"/>
        </w:numPr>
        <w:spacing w:line="360" w:lineRule="auto"/>
      </w:pPr>
      <w:r>
        <w:t>opracowanie</w:t>
      </w:r>
      <w:r w:rsidR="00592EE1">
        <w:t>/modyfikację</w:t>
      </w:r>
      <w:r>
        <w:t xml:space="preserve"> szczegółowego programu przedmiotu</w:t>
      </w:r>
      <w:r w:rsidR="00784D79">
        <w:t>,</w:t>
      </w:r>
    </w:p>
    <w:p w14:paraId="5797F346" w14:textId="77777777" w:rsidR="00045C9F" w:rsidRDefault="007976BC" w:rsidP="0020734B">
      <w:pPr>
        <w:pStyle w:val="ListParagraph"/>
        <w:numPr>
          <w:ilvl w:val="0"/>
          <w:numId w:val="1"/>
        </w:numPr>
        <w:spacing w:line="360" w:lineRule="auto"/>
      </w:pPr>
      <w:r>
        <w:t>przygotowanie sylabusa przedmiotu</w:t>
      </w:r>
      <w:r w:rsidR="00592EE1">
        <w:t>,</w:t>
      </w:r>
      <w:r>
        <w:t xml:space="preserve"> jego uaktualnianie </w:t>
      </w:r>
      <w:r w:rsidR="00592EE1">
        <w:t xml:space="preserve">oraz upublicznienie </w:t>
      </w:r>
      <w:r>
        <w:t xml:space="preserve">zgodnie z obowiązującymi w UJ CM procedurami i </w:t>
      </w:r>
      <w:r w:rsidR="00B54AC8">
        <w:t>terminami</w:t>
      </w:r>
      <w:r w:rsidR="00784D79">
        <w:t>,</w:t>
      </w:r>
    </w:p>
    <w:p w14:paraId="7B5CB1BF" w14:textId="77777777" w:rsidR="00B54AC8" w:rsidRDefault="00430418" w:rsidP="003C4DE3">
      <w:pPr>
        <w:pStyle w:val="ListParagraph"/>
        <w:numPr>
          <w:ilvl w:val="0"/>
          <w:numId w:val="1"/>
        </w:numPr>
        <w:spacing w:line="360" w:lineRule="auto"/>
      </w:pPr>
      <w:r>
        <w:t xml:space="preserve">proponowanie </w:t>
      </w:r>
      <w:r w:rsidR="007976BC">
        <w:t>osób realizujących zajęcia dydaktyczne w ramach przedmiotu</w:t>
      </w:r>
      <w:r w:rsidR="00B54AC8">
        <w:t xml:space="preserve"> i przydzielanie zajęć dydaktycznych, </w:t>
      </w:r>
      <w:r w:rsidR="00592EE1">
        <w:t>w tym realizację w ramach przedmiotu praktyki dydaktycznej przez studentów studiów III stopnia,</w:t>
      </w:r>
    </w:p>
    <w:p w14:paraId="2E1BED1D" w14:textId="77777777" w:rsidR="007976BC" w:rsidRDefault="007976BC" w:rsidP="0020734B">
      <w:pPr>
        <w:pStyle w:val="ListParagraph"/>
        <w:numPr>
          <w:ilvl w:val="0"/>
          <w:numId w:val="1"/>
        </w:numPr>
        <w:spacing w:line="360" w:lineRule="auto"/>
      </w:pPr>
      <w:r>
        <w:t>opracowanie w porozumienie z pracownikiem Dziekanatu harmonogramu zajęć z przedmiotu,</w:t>
      </w:r>
    </w:p>
    <w:p w14:paraId="00644DC7" w14:textId="77777777" w:rsidR="00045C9F" w:rsidRDefault="00045C9F" w:rsidP="00784D79">
      <w:pPr>
        <w:pStyle w:val="ListParagraph"/>
        <w:numPr>
          <w:ilvl w:val="0"/>
          <w:numId w:val="1"/>
        </w:numPr>
        <w:spacing w:line="360" w:lineRule="auto"/>
        <w:jc w:val="both"/>
      </w:pPr>
      <w:r>
        <w:t xml:space="preserve">przyjmowanie, opiniowanie i rozpatrywanie </w:t>
      </w:r>
      <w:r w:rsidR="0066772B">
        <w:t>wniosków studentów,</w:t>
      </w:r>
    </w:p>
    <w:p w14:paraId="23086F69" w14:textId="77777777" w:rsidR="007976BC" w:rsidRDefault="007976BC" w:rsidP="00784D79">
      <w:pPr>
        <w:pStyle w:val="ListParagraph"/>
        <w:numPr>
          <w:ilvl w:val="0"/>
          <w:numId w:val="1"/>
        </w:numPr>
        <w:spacing w:line="360" w:lineRule="auto"/>
        <w:jc w:val="both"/>
      </w:pPr>
      <w:r>
        <w:t xml:space="preserve">ustalanie </w:t>
      </w:r>
      <w:r w:rsidR="00B62B30">
        <w:t xml:space="preserve">formy i </w:t>
      </w:r>
      <w:r>
        <w:t>terminów zaliczenia/egzaminu końcowego</w:t>
      </w:r>
      <w:r w:rsidR="00CA101C">
        <w:t>.</w:t>
      </w:r>
    </w:p>
    <w:p w14:paraId="15A6D7C1" w14:textId="77777777" w:rsidR="00B62B30" w:rsidRDefault="00B62B30" w:rsidP="00B62B30">
      <w:pPr>
        <w:pStyle w:val="ListParagraph"/>
        <w:numPr>
          <w:ilvl w:val="0"/>
          <w:numId w:val="2"/>
        </w:numPr>
        <w:spacing w:line="360" w:lineRule="auto"/>
      </w:pPr>
      <w:r>
        <w:t>Koordynator przedmiotu nadzoruje realizację przedmiotu poprzez:</w:t>
      </w:r>
    </w:p>
    <w:p w14:paraId="3CAFC95A" w14:textId="77777777" w:rsidR="00045C9F" w:rsidRDefault="00B62B30" w:rsidP="00B62B30">
      <w:pPr>
        <w:pStyle w:val="ListParagraph"/>
        <w:numPr>
          <w:ilvl w:val="0"/>
          <w:numId w:val="1"/>
        </w:numPr>
        <w:spacing w:line="360" w:lineRule="auto"/>
      </w:pPr>
      <w:r>
        <w:t>dokonywanie okresowego przeglądu</w:t>
      </w:r>
      <w:r w:rsidR="00B54AC8">
        <w:t xml:space="preserve"> programu przedmiotu</w:t>
      </w:r>
      <w:r w:rsidR="00784D79">
        <w:t>,</w:t>
      </w:r>
    </w:p>
    <w:p w14:paraId="3ECC4B0D" w14:textId="77777777" w:rsidR="00B54AC8" w:rsidRDefault="00B54AC8" w:rsidP="00B62B30">
      <w:pPr>
        <w:pStyle w:val="ListParagraph"/>
        <w:numPr>
          <w:ilvl w:val="0"/>
          <w:numId w:val="1"/>
        </w:numPr>
        <w:spacing w:line="360" w:lineRule="auto"/>
      </w:pPr>
      <w:r>
        <w:t>dostosowanie programu przedmiotu do obowiązujących dla danego kierunku regulacji zewnątrz i wewnątrzuczelnianych</w:t>
      </w:r>
      <w:r w:rsidR="00297626">
        <w:t>,</w:t>
      </w:r>
    </w:p>
    <w:p w14:paraId="3E6804E5" w14:textId="77777777" w:rsidR="00297626" w:rsidRDefault="002A50ED" w:rsidP="00B62B30">
      <w:pPr>
        <w:pStyle w:val="ListParagraph"/>
        <w:numPr>
          <w:ilvl w:val="0"/>
          <w:numId w:val="1"/>
        </w:numPr>
        <w:spacing w:line="360" w:lineRule="auto"/>
      </w:pPr>
      <w:r>
        <w:t>ocen</w:t>
      </w:r>
      <w:r w:rsidR="00E90B6C">
        <w:t xml:space="preserve">ę </w:t>
      </w:r>
      <w:r>
        <w:t xml:space="preserve">adekwatności </w:t>
      </w:r>
      <w:r w:rsidR="00E90B6C">
        <w:t xml:space="preserve">stosowanych </w:t>
      </w:r>
      <w:r w:rsidR="00297626">
        <w:t>metod dydaktycznych</w:t>
      </w:r>
      <w:r w:rsidR="00CA101C">
        <w:t xml:space="preserve">, </w:t>
      </w:r>
      <w:r w:rsidR="00297626">
        <w:t xml:space="preserve">metod weryfikacji efektów </w:t>
      </w:r>
      <w:r w:rsidR="00E90B6C" w:rsidRPr="0066772B">
        <w:t>uczenia się</w:t>
      </w:r>
      <w:r w:rsidR="00E90B6C">
        <w:t xml:space="preserve"> </w:t>
      </w:r>
      <w:r w:rsidR="00297626">
        <w:t xml:space="preserve"> oraz </w:t>
      </w:r>
      <w:r w:rsidR="003D782D" w:rsidRPr="0066772B">
        <w:t xml:space="preserve">systemu </w:t>
      </w:r>
      <w:r w:rsidR="00297626" w:rsidRPr="0066772B">
        <w:t>ocen</w:t>
      </w:r>
      <w:r w:rsidR="003D782D" w:rsidRPr="0066772B">
        <w:t xml:space="preserve">iania </w:t>
      </w:r>
      <w:r w:rsidR="00297626" w:rsidRPr="003D782D">
        <w:t xml:space="preserve"> studentów</w:t>
      </w:r>
      <w:r w:rsidR="0020734B" w:rsidRPr="003D782D">
        <w:t>,</w:t>
      </w:r>
      <w:r w:rsidR="00297626">
        <w:t xml:space="preserve"> </w:t>
      </w:r>
      <w:r w:rsidR="0020734B">
        <w:t xml:space="preserve"> </w:t>
      </w:r>
    </w:p>
    <w:p w14:paraId="3790907F" w14:textId="77777777" w:rsidR="00651872" w:rsidRPr="0066772B" w:rsidRDefault="00C810AA" w:rsidP="00651872">
      <w:pPr>
        <w:pStyle w:val="ListParagraph"/>
        <w:numPr>
          <w:ilvl w:val="0"/>
          <w:numId w:val="1"/>
        </w:numPr>
        <w:spacing w:line="360" w:lineRule="auto"/>
      </w:pPr>
      <w:r w:rsidRPr="0066772B">
        <w:t xml:space="preserve">organizowanie spotkań </w:t>
      </w:r>
      <w:r w:rsidR="00651872" w:rsidRPr="0066772B">
        <w:t>informacyjnych z nauczycielami akademickimi prowadzącymi zajęcia z przedmiotu</w:t>
      </w:r>
      <w:r w:rsidR="0066772B" w:rsidRPr="0066772B">
        <w:t>,</w:t>
      </w:r>
    </w:p>
    <w:p w14:paraId="400420AB" w14:textId="77777777" w:rsidR="0000200A" w:rsidRPr="0066772B" w:rsidRDefault="0000200A" w:rsidP="00651872">
      <w:pPr>
        <w:pStyle w:val="ListParagraph"/>
        <w:numPr>
          <w:ilvl w:val="0"/>
          <w:numId w:val="1"/>
        </w:numPr>
        <w:spacing w:line="360" w:lineRule="auto"/>
      </w:pPr>
      <w:r w:rsidRPr="0066772B">
        <w:t>nadzór nad rozliczeniem zajęć dydaktycznych z</w:t>
      </w:r>
      <w:r w:rsidR="00F348BE" w:rsidRPr="0066772B">
        <w:t xml:space="preserve"> </w:t>
      </w:r>
      <w:r w:rsidRPr="0066772B">
        <w:t>przedmiotu</w:t>
      </w:r>
      <w:r w:rsidR="0066772B" w:rsidRPr="0066772B">
        <w:t>,</w:t>
      </w:r>
      <w:r w:rsidR="0066772B">
        <w:t xml:space="preserve"> w porozumienie z kierownikiem jednostki,</w:t>
      </w:r>
    </w:p>
    <w:p w14:paraId="7966135D" w14:textId="77777777" w:rsidR="0000200A" w:rsidRPr="0066772B" w:rsidRDefault="0000200A" w:rsidP="00651872">
      <w:pPr>
        <w:pStyle w:val="ListParagraph"/>
        <w:numPr>
          <w:ilvl w:val="0"/>
          <w:numId w:val="1"/>
        </w:numPr>
        <w:spacing w:line="360" w:lineRule="auto"/>
      </w:pPr>
      <w:r w:rsidRPr="0066772B">
        <w:t>nadzór nad przechowywaniem dokumentacji dydaktycznej zgod</w:t>
      </w:r>
      <w:r w:rsidR="0066772B">
        <w:t>nie z obowiązującymi przepisami,</w:t>
      </w:r>
    </w:p>
    <w:p w14:paraId="5C01CF6B" w14:textId="77777777" w:rsidR="00045C9F" w:rsidRDefault="00297626" w:rsidP="00B62B30">
      <w:pPr>
        <w:pStyle w:val="ListParagraph"/>
        <w:numPr>
          <w:ilvl w:val="0"/>
          <w:numId w:val="1"/>
        </w:numPr>
        <w:spacing w:line="360" w:lineRule="auto"/>
      </w:pPr>
      <w:r>
        <w:t xml:space="preserve">kontrolę realizacji procesu dydaktycznego poprzez hospitację zajęć </w:t>
      </w:r>
      <w:r w:rsidR="00592EE1">
        <w:t xml:space="preserve">prowadzonych przez nauczycieli akademickich i studentów studiów doktoranckich </w:t>
      </w:r>
      <w:r>
        <w:t xml:space="preserve">lub zgłaszanie potrzeby hospitacji </w:t>
      </w:r>
      <w:r w:rsidR="00592EE1">
        <w:t xml:space="preserve">zajęć </w:t>
      </w:r>
      <w:r w:rsidR="0066772B">
        <w:t>do wydziałowego zespołu hospitacyjnego</w:t>
      </w:r>
      <w:r>
        <w:t>,</w:t>
      </w:r>
    </w:p>
    <w:p w14:paraId="4C7F26CB" w14:textId="77777777" w:rsidR="00297626" w:rsidRDefault="00CA101C" w:rsidP="00B62B30">
      <w:pPr>
        <w:pStyle w:val="ListParagraph"/>
        <w:numPr>
          <w:ilvl w:val="0"/>
          <w:numId w:val="1"/>
        </w:numPr>
        <w:spacing w:line="360" w:lineRule="auto"/>
      </w:pPr>
      <w:r>
        <w:t>współpracę z Pełnomocnikami Dziekana WF ds. doskonalenia jakości kształcenia i ewaluacji jakości kształcenia w zakresie analizy ankiet studenckich i zgłaszanych przez studentów uwag dotyczących realizacji przedmiotu.</w:t>
      </w:r>
    </w:p>
    <w:p w14:paraId="45001B4E" w14:textId="77777777" w:rsidR="0020734B" w:rsidRPr="0066772B" w:rsidRDefault="00CA101C" w:rsidP="0020734B">
      <w:pPr>
        <w:pStyle w:val="ListParagraph"/>
        <w:numPr>
          <w:ilvl w:val="0"/>
          <w:numId w:val="2"/>
        </w:numPr>
        <w:spacing w:line="360" w:lineRule="auto"/>
      </w:pPr>
      <w:r w:rsidRPr="0066772B">
        <w:t xml:space="preserve">Koordynator przedmiotu </w:t>
      </w:r>
      <w:r w:rsidR="00592EE1" w:rsidRPr="0066772B">
        <w:t xml:space="preserve">rozstrzyga w porozumieniu  </w:t>
      </w:r>
      <w:r w:rsidRPr="0066772B">
        <w:t xml:space="preserve">z Prodziekanem ds. studenckich oraz opiekunem studentów </w:t>
      </w:r>
      <w:r w:rsidR="00592EE1" w:rsidRPr="0066772B">
        <w:t>indywidualn</w:t>
      </w:r>
      <w:r w:rsidR="00E90B6C" w:rsidRPr="0066772B">
        <w:t>e</w:t>
      </w:r>
      <w:r w:rsidR="00592EE1" w:rsidRPr="0066772B">
        <w:t xml:space="preserve"> sprawy</w:t>
      </w:r>
      <w:r w:rsidRPr="0066772B">
        <w:t xml:space="preserve"> studencki</w:t>
      </w:r>
      <w:r w:rsidR="00592EE1" w:rsidRPr="0066772B">
        <w:t>e</w:t>
      </w:r>
      <w:r w:rsidRPr="0066772B">
        <w:t>, w szczególności związan</w:t>
      </w:r>
      <w:r w:rsidR="00592EE1" w:rsidRPr="0066772B">
        <w:t>e</w:t>
      </w:r>
      <w:r w:rsidRPr="0066772B">
        <w:t xml:space="preserve"> z </w:t>
      </w:r>
      <w:r w:rsidR="00592EE1" w:rsidRPr="0066772B">
        <w:t>udziel</w:t>
      </w:r>
      <w:r w:rsidR="00E90B6C" w:rsidRPr="0066772B">
        <w:t>eniem</w:t>
      </w:r>
      <w:r w:rsidR="00592EE1" w:rsidRPr="0066772B">
        <w:t xml:space="preserve"> </w:t>
      </w:r>
      <w:r w:rsidR="00592EE1" w:rsidRPr="0066772B">
        <w:lastRenderedPageBreak/>
        <w:t>wsparci</w:t>
      </w:r>
      <w:r w:rsidR="00E90B6C" w:rsidRPr="0066772B">
        <w:t>a</w:t>
      </w:r>
      <w:r w:rsidR="00592EE1" w:rsidRPr="0066772B">
        <w:t xml:space="preserve"> procesu dydaktycznego</w:t>
      </w:r>
      <w:r w:rsidRPr="0066772B">
        <w:t xml:space="preserve">, realizacją zajęć </w:t>
      </w:r>
      <w:r w:rsidR="00592EE1" w:rsidRPr="0066772B">
        <w:t xml:space="preserve">przez studentów </w:t>
      </w:r>
      <w:r w:rsidRPr="0066772B">
        <w:t>oraz oceną końcową z przedmiotu</w:t>
      </w:r>
      <w:r w:rsidR="00784D79" w:rsidRPr="0066772B">
        <w:t>.</w:t>
      </w:r>
    </w:p>
    <w:p w14:paraId="302445D8" w14:textId="77777777" w:rsidR="00592EE1" w:rsidRPr="0066772B" w:rsidRDefault="00CA101C" w:rsidP="00592EE1">
      <w:pPr>
        <w:pStyle w:val="ListParagraph"/>
        <w:numPr>
          <w:ilvl w:val="0"/>
          <w:numId w:val="2"/>
        </w:numPr>
        <w:spacing w:line="360" w:lineRule="auto"/>
      </w:pPr>
      <w:r w:rsidRPr="0066772B">
        <w:t xml:space="preserve">Koordynator przedmiotu współpracuje z Kierownikiem studiów w zakresie wprowadzania zmian w programie przedmiotu, w szczególności obejmujących zmianę efektów </w:t>
      </w:r>
      <w:r w:rsidR="00E90B6C" w:rsidRPr="0066772B">
        <w:t xml:space="preserve">uczenia się </w:t>
      </w:r>
      <w:r w:rsidRPr="0066772B">
        <w:t>, formy zajęć, metod dydaktycznych i metod weryfikacji efektów kształcenia.</w:t>
      </w:r>
    </w:p>
    <w:sectPr w:rsidR="00592EE1" w:rsidRPr="0066772B" w:rsidSect="0008326D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72DC83" w14:textId="77777777" w:rsidR="00100538" w:rsidRDefault="00100538" w:rsidP="00784D79">
      <w:pPr>
        <w:spacing w:after="0" w:line="240" w:lineRule="auto"/>
      </w:pPr>
      <w:r>
        <w:separator/>
      </w:r>
    </w:p>
  </w:endnote>
  <w:endnote w:type="continuationSeparator" w:id="0">
    <w:p w14:paraId="4400B894" w14:textId="77777777" w:rsidR="00100538" w:rsidRDefault="00100538" w:rsidP="00784D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3DE9D0B" w14:textId="77777777" w:rsidR="00100538" w:rsidRDefault="00100538" w:rsidP="00784D79">
      <w:pPr>
        <w:spacing w:after="0" w:line="240" w:lineRule="auto"/>
      </w:pPr>
      <w:r>
        <w:separator/>
      </w:r>
    </w:p>
  </w:footnote>
  <w:footnote w:type="continuationSeparator" w:id="0">
    <w:p w14:paraId="1205118E" w14:textId="77777777" w:rsidR="00100538" w:rsidRDefault="00100538" w:rsidP="00784D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51F3E2" w14:textId="77777777" w:rsidR="00622070" w:rsidRDefault="00622070" w:rsidP="00622070">
    <w:pPr>
      <w:pStyle w:val="Header"/>
      <w:rPr>
        <w:i/>
      </w:rPr>
    </w:pPr>
    <w:r>
      <w:t xml:space="preserve">Wydział Farmaceutyczny UJ CM. </w:t>
    </w:r>
    <w:r w:rsidRPr="00712C00">
      <w:rPr>
        <w:i/>
      </w:rPr>
      <w:t>Wydziałowy system jakości kształcenia</w:t>
    </w:r>
  </w:p>
  <w:p w14:paraId="14061473" w14:textId="77777777" w:rsidR="00622070" w:rsidRDefault="00622070" w:rsidP="00622070">
    <w:pPr>
      <w:pStyle w:val="Header"/>
    </w:pPr>
    <w:r>
      <w:t>Dokumenty dotyczące programu i organizacji studiów.</w:t>
    </w:r>
  </w:p>
  <w:p w14:paraId="484B301B" w14:textId="77777777" w:rsidR="00622070" w:rsidRPr="00712C00" w:rsidRDefault="00622070" w:rsidP="00622070">
    <w:pPr>
      <w:pStyle w:val="Header"/>
      <w:rPr>
        <w:i/>
      </w:rPr>
    </w:pPr>
    <w:r>
      <w:t xml:space="preserve">Kierunek: </w:t>
    </w:r>
    <w:r>
      <w:rPr>
        <w:i/>
      </w:rPr>
      <w:t>wszystkie kierunki studiów</w:t>
    </w:r>
  </w:p>
  <w:p w14:paraId="07815BB8" w14:textId="77777777" w:rsidR="00784D79" w:rsidRDefault="00784D7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7911A4"/>
    <w:multiLevelType w:val="hybridMultilevel"/>
    <w:tmpl w:val="E0E44482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DA059D"/>
    <w:multiLevelType w:val="hybridMultilevel"/>
    <w:tmpl w:val="FC6C48C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6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3MDQ3NzY0MDU0MbFU0lEKTi0uzszPAykwrAUAReGo0ywAAAA="/>
  </w:docVars>
  <w:rsids>
    <w:rsidRoot w:val="00045C9F"/>
    <w:rsid w:val="0000200A"/>
    <w:rsid w:val="00045C9F"/>
    <w:rsid w:val="00061119"/>
    <w:rsid w:val="0008326D"/>
    <w:rsid w:val="00100538"/>
    <w:rsid w:val="00170C37"/>
    <w:rsid w:val="001D2068"/>
    <w:rsid w:val="0020734B"/>
    <w:rsid w:val="00247392"/>
    <w:rsid w:val="00297626"/>
    <w:rsid w:val="002A50ED"/>
    <w:rsid w:val="003706F1"/>
    <w:rsid w:val="003D782D"/>
    <w:rsid w:val="00430418"/>
    <w:rsid w:val="004F4393"/>
    <w:rsid w:val="00592EE1"/>
    <w:rsid w:val="005A280C"/>
    <w:rsid w:val="00622070"/>
    <w:rsid w:val="00651872"/>
    <w:rsid w:val="0066772B"/>
    <w:rsid w:val="00784D79"/>
    <w:rsid w:val="007976BC"/>
    <w:rsid w:val="00811F58"/>
    <w:rsid w:val="00940574"/>
    <w:rsid w:val="0098276B"/>
    <w:rsid w:val="00A45A71"/>
    <w:rsid w:val="00AE659A"/>
    <w:rsid w:val="00B54AC8"/>
    <w:rsid w:val="00B62B30"/>
    <w:rsid w:val="00BC701F"/>
    <w:rsid w:val="00C071CD"/>
    <w:rsid w:val="00C810AA"/>
    <w:rsid w:val="00C86C61"/>
    <w:rsid w:val="00CA101C"/>
    <w:rsid w:val="00CA61E6"/>
    <w:rsid w:val="00CA7BF0"/>
    <w:rsid w:val="00D21396"/>
    <w:rsid w:val="00E90B6C"/>
    <w:rsid w:val="00F348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052A1B"/>
  <w15:docId w15:val="{32BBA95E-196F-4311-A73A-87E69F81B6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326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5C9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073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734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84D7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4D79"/>
  </w:style>
  <w:style w:type="paragraph" w:styleId="Footer">
    <w:name w:val="footer"/>
    <w:basedOn w:val="Normal"/>
    <w:link w:val="FooterChar"/>
    <w:uiPriority w:val="99"/>
    <w:unhideWhenUsed/>
    <w:rsid w:val="00784D7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4D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4</Words>
  <Characters>2068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nieszka Skowron</dc:creator>
  <cp:keywords/>
  <dc:description/>
  <cp:lastModifiedBy>Wojtek</cp:lastModifiedBy>
  <cp:revision>2</cp:revision>
  <cp:lastPrinted>2016-10-06T08:12:00Z</cp:lastPrinted>
  <dcterms:created xsi:type="dcterms:W3CDTF">2020-12-21T08:54:00Z</dcterms:created>
  <dcterms:modified xsi:type="dcterms:W3CDTF">2020-12-21T08:54:00Z</dcterms:modified>
</cp:coreProperties>
</file>